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CC2A08C" w14:textId="4FF5FF27" w:rsidR="007E2DB5" w:rsidRPr="007E2DB5" w:rsidRDefault="00831301" w:rsidP="007E2DB5">
      <w:pPr>
        <w:spacing w:before="0" w:after="0" w:line="240" w:lineRule="auto"/>
        <w:jc w:val="center"/>
        <w:rPr>
          <w:color w:val="FF0000"/>
          <w:lang w:val="bg-BG"/>
        </w:rPr>
      </w:pPr>
      <w:r w:rsidRPr="007E2DB5">
        <w:rPr>
          <w:lang w:val="bg-BG"/>
        </w:rPr>
        <w:t xml:space="preserve">Problems for in-class lab for the </w:t>
      </w:r>
      <w:hyperlink r:id="rId8">
        <w:r w:rsidRPr="007E2DB5">
          <w:rPr>
            <w:rStyle w:val="InternetLink"/>
            <w:lang w:val="bg-BG"/>
          </w:rPr>
          <w:t>Python Fundamentals Course @SoftUni</w:t>
        </w:r>
      </w:hyperlink>
      <w:r w:rsidRPr="007E2DB5">
        <w:rPr>
          <w:lang w:val="bg-BG"/>
        </w:rPr>
        <w:t>.</w:t>
      </w:r>
      <w:r w:rsidRPr="007E2DB5">
        <w:rPr>
          <w:color w:val="FF0000"/>
          <w:lang w:val="bg-BG"/>
        </w:rPr>
        <w:t xml:space="preserve"> </w:t>
      </w:r>
    </w:p>
    <w:p w14:paraId="4FA6C5AC" w14:textId="48DAD000" w:rsidR="00B861AC" w:rsidRPr="007E2DB5" w:rsidRDefault="00831301" w:rsidP="007E2DB5">
      <w:pPr>
        <w:spacing w:before="0" w:after="0" w:line="240" w:lineRule="auto"/>
        <w:jc w:val="center"/>
      </w:pPr>
      <w:r w:rsidRPr="007E2DB5">
        <w:rPr>
          <w:lang w:val="bg-BG"/>
        </w:rPr>
        <w:t xml:space="preserve">Submit your solutions in the SoftUni judge system at </w:t>
      </w:r>
      <w:hyperlink r:id="rId9">
        <w:r w:rsidR="00BD6442">
          <w:rPr>
            <w:rStyle w:val="InternetLink"/>
            <w:lang w:val="bg-BG"/>
          </w:rPr>
          <w:t>https://judge.softuni.org/Contests/1727</w:t>
        </w:r>
      </w:hyperlink>
      <w:r w:rsidR="007E2DB5" w:rsidRPr="007E2DB5">
        <w:rPr>
          <w:rStyle w:val="InternetLink"/>
        </w:rPr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7AE1487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>prints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0589736">
            <wp:extent cx="2764235" cy="2114550"/>
            <wp:effectExtent l="19050" t="19050" r="17145" b="1905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89" cy="2119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6FCAE9E8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 xml:space="preserve">. 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5F75F36D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>and make an if statements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5EEEAC49">
            <wp:extent cx="3724275" cy="535867"/>
            <wp:effectExtent l="19050" t="19050" r="9525" b="1714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65" cy="541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29FC0A06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17F3B" w14:textId="77777777" w:rsidR="00A818C7" w:rsidRDefault="00A818C7">
      <w:pPr>
        <w:spacing w:before="0" w:after="0" w:line="240" w:lineRule="auto"/>
      </w:pPr>
      <w:r>
        <w:separator/>
      </w:r>
    </w:p>
  </w:endnote>
  <w:endnote w:type="continuationSeparator" w:id="0">
    <w:p w14:paraId="49BF0124" w14:textId="77777777" w:rsidR="00A818C7" w:rsidRDefault="00A818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2B66A" w14:textId="77777777" w:rsidR="00A818C7" w:rsidRDefault="00A818C7">
      <w:pPr>
        <w:spacing w:before="0" w:after="0" w:line="240" w:lineRule="auto"/>
      </w:pPr>
      <w:r>
        <w:separator/>
      </w:r>
    </w:p>
  </w:footnote>
  <w:footnote w:type="continuationSeparator" w:id="0">
    <w:p w14:paraId="244E5F2E" w14:textId="77777777" w:rsidR="00A818C7" w:rsidRDefault="00A818C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210B2F"/>
    <w:rsid w:val="0022296E"/>
    <w:rsid w:val="00222E8C"/>
    <w:rsid w:val="002871AA"/>
    <w:rsid w:val="0038447D"/>
    <w:rsid w:val="00444F5C"/>
    <w:rsid w:val="004524D0"/>
    <w:rsid w:val="004C58CE"/>
    <w:rsid w:val="005417A1"/>
    <w:rsid w:val="005810FF"/>
    <w:rsid w:val="00581589"/>
    <w:rsid w:val="006A614C"/>
    <w:rsid w:val="006C5830"/>
    <w:rsid w:val="007646B0"/>
    <w:rsid w:val="007E2DB5"/>
    <w:rsid w:val="00831301"/>
    <w:rsid w:val="008D1A42"/>
    <w:rsid w:val="00927FEF"/>
    <w:rsid w:val="00944809"/>
    <w:rsid w:val="00971B39"/>
    <w:rsid w:val="009815DC"/>
    <w:rsid w:val="009A5D35"/>
    <w:rsid w:val="00A05966"/>
    <w:rsid w:val="00A818C7"/>
    <w:rsid w:val="00B13C18"/>
    <w:rsid w:val="00B5152A"/>
    <w:rsid w:val="00B515F0"/>
    <w:rsid w:val="00B55A55"/>
    <w:rsid w:val="00B861AC"/>
    <w:rsid w:val="00BA0B42"/>
    <w:rsid w:val="00BA5476"/>
    <w:rsid w:val="00BD6442"/>
    <w:rsid w:val="00BE2D7B"/>
    <w:rsid w:val="00D52403"/>
    <w:rsid w:val="00DD0A52"/>
    <w:rsid w:val="00E83F68"/>
    <w:rsid w:val="00E937AE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4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3-08-21T12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